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8072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56C37DE" w:rsidR="007B4A91" w:rsidRDefault="00C8072A" w:rsidP="00C8072A">
      <w:pPr>
        <w:ind w:firstLine="360"/>
        <w:rPr>
          <w:sz w:val="28"/>
          <w:szCs w:val="28"/>
        </w:rPr>
      </w:pPr>
      <w:r>
        <w:rPr>
          <w:sz w:val="28"/>
          <w:szCs w:val="28"/>
        </w:rPr>
        <w:t>Snake &amp; Ladders</w:t>
      </w:r>
    </w:p>
    <w:p w14:paraId="34A9E19B" w14:textId="77777777" w:rsidR="007B4A91" w:rsidRDefault="00C8072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1532C9D" w:rsidR="007B4A91" w:rsidRDefault="00C8072A" w:rsidP="00C8072A">
      <w:pPr>
        <w:ind w:left="360"/>
        <w:rPr>
          <w:sz w:val="28"/>
          <w:szCs w:val="28"/>
        </w:rPr>
      </w:pPr>
      <w:r>
        <w:rPr>
          <w:sz w:val="28"/>
          <w:szCs w:val="28"/>
        </w:rPr>
        <w:t>The goal is to reach the number “25”</w:t>
      </w:r>
    </w:p>
    <w:p w14:paraId="3D632C61" w14:textId="77777777" w:rsidR="007B4A91" w:rsidRDefault="00C8072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A3ED5FE" w:rsidR="007B4A91" w:rsidRDefault="00C8072A" w:rsidP="00C8072A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There is a man who want to reach his </w:t>
      </w:r>
      <w:proofErr w:type="spellStart"/>
      <w:proofErr w:type="gramStart"/>
      <w:r>
        <w:rPr>
          <w:sz w:val="28"/>
          <w:szCs w:val="28"/>
        </w:rPr>
        <w:t>home.But</w:t>
      </w:r>
      <w:proofErr w:type="spellEnd"/>
      <w:proofErr w:type="gramEnd"/>
      <w:r>
        <w:rPr>
          <w:sz w:val="28"/>
          <w:szCs w:val="28"/>
        </w:rPr>
        <w:t xml:space="preserve"> the way is through a </w:t>
      </w:r>
      <w:proofErr w:type="spellStart"/>
      <w:r>
        <w:rPr>
          <w:sz w:val="28"/>
          <w:szCs w:val="28"/>
        </w:rPr>
        <w:t>forest.It</w:t>
      </w:r>
      <w:proofErr w:type="spellEnd"/>
      <w:r>
        <w:rPr>
          <w:sz w:val="28"/>
          <w:szCs w:val="28"/>
        </w:rPr>
        <w:t xml:space="preserve"> is a forest containing snakes but there are some shortcuts also.</w:t>
      </w:r>
    </w:p>
    <w:p w14:paraId="6102F988" w14:textId="77777777" w:rsidR="007B4A91" w:rsidRDefault="00C8072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C8072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C8072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2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A30BE86" w:rsidR="007B4A91" w:rsidRDefault="00C8072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2CB6500" w:rsidR="007B4A91" w:rsidRDefault="00C8072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forward according to the di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318FD6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1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22E9AEB" w:rsidR="007B4A91" w:rsidRDefault="00C8072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nake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E75E138" w:rsidR="007B4A91" w:rsidRPr="00C8072A" w:rsidRDefault="00C8072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C8072A">
              <w:rPr>
                <w:sz w:val="28"/>
                <w:szCs w:val="28"/>
              </w:rPr>
              <w:t>Make the player go back to a specific position</w:t>
            </w:r>
          </w:p>
        </w:tc>
      </w:tr>
      <w:tr w:rsidR="00C8072A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C8072A" w:rsidRDefault="00C8072A" w:rsidP="00C8072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E96FF0D" w:rsidR="00C8072A" w:rsidRDefault="00C8072A" w:rsidP="00C8072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nake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A69B2DC" w:rsidR="00C8072A" w:rsidRDefault="00C8072A" w:rsidP="00C8072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ke the player go back to a specific position</w:t>
            </w:r>
          </w:p>
        </w:tc>
      </w:tr>
      <w:tr w:rsidR="00C8072A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C8072A" w:rsidRDefault="00C8072A" w:rsidP="00C8072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4D2B33A" w:rsidR="00C8072A" w:rsidRDefault="00C8072A" w:rsidP="00C8072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dder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3CFC493" w:rsidR="00C8072A" w:rsidRDefault="00C8072A" w:rsidP="00C8072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p the player reach a specific position more easily</w:t>
            </w:r>
          </w:p>
        </w:tc>
      </w:tr>
      <w:tr w:rsidR="00C8072A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C8072A" w:rsidRDefault="00C8072A" w:rsidP="00C8072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537FB7BA" w:rsidR="00C8072A" w:rsidRDefault="00C8072A" w:rsidP="00C8072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dder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36384AA1" w:rsidR="00C8072A" w:rsidRDefault="00C8072A" w:rsidP="00C8072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p the player reach a specific position more easily</w:t>
            </w:r>
          </w:p>
        </w:tc>
      </w:tr>
      <w:tr w:rsidR="00C8072A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C8072A" w:rsidRDefault="00C8072A" w:rsidP="00C8072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C8072A" w:rsidRDefault="00C8072A" w:rsidP="00C8072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C8072A" w:rsidRDefault="00C8072A" w:rsidP="00C8072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C8072A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C8072A" w:rsidRDefault="00C8072A" w:rsidP="00C8072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C8072A" w:rsidRDefault="00C8072A" w:rsidP="00C8072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C8072A" w:rsidRDefault="00C8072A" w:rsidP="00C8072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C8072A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C8072A" w:rsidRDefault="00C8072A" w:rsidP="00C8072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C8072A" w:rsidRDefault="00C8072A" w:rsidP="00C8072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C8072A" w:rsidRDefault="00C8072A" w:rsidP="00C8072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C8072A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C8072A" w:rsidRDefault="00C8072A" w:rsidP="00C8072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C8072A" w:rsidRDefault="00C8072A" w:rsidP="00C8072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C8072A" w:rsidRDefault="00C8072A" w:rsidP="00C8072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C8072A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C8072A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C8072A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C8072A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5BAF59A3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10E9EE6" w14:textId="58F2D1D8" w:rsidR="00C8072A" w:rsidRDefault="00C8072A">
      <w:pPr>
        <w:rPr>
          <w:sz w:val="28"/>
          <w:szCs w:val="28"/>
        </w:rPr>
      </w:pPr>
    </w:p>
    <w:p w14:paraId="766921B5" w14:textId="6E99199D" w:rsidR="00C8072A" w:rsidRDefault="00C8072A">
      <w:pPr>
        <w:rPr>
          <w:sz w:val="28"/>
          <w:szCs w:val="28"/>
        </w:rPr>
      </w:pPr>
      <w:r>
        <w:rPr>
          <w:sz w:val="28"/>
          <w:szCs w:val="28"/>
        </w:rPr>
        <w:t>The game becomes engaging when the player returns to the older positions when it touches the snakes</w:t>
      </w:r>
    </w:p>
    <w:p w14:paraId="24B987DE" w14:textId="488F82AA" w:rsidR="007B4A91" w:rsidRDefault="00C8072A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C80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249</Words>
  <Characters>1423</Characters>
  <Application>Microsoft Office Word</Application>
  <DocSecurity>0</DocSecurity>
  <Lines>11</Lines>
  <Paragraphs>3</Paragraphs>
  <ScaleCrop>false</ScaleCrop>
  <Company/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THOSH</dc:creator>
  <cp:lastModifiedBy>Santhosh Antony</cp:lastModifiedBy>
  <cp:revision>1</cp:revision>
  <dcterms:created xsi:type="dcterms:W3CDTF">2021-03-18T05:03:00Z</dcterms:created>
  <dcterms:modified xsi:type="dcterms:W3CDTF">2021-06-11T10:45:00Z</dcterms:modified>
</cp:coreProperties>
</file>